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John A. Doe</w:t>
      </w:r>
      <w:r>
        <w:br/>
      </w:r>
      <w:r>
        <w:t xml:space="preserve">Chemist</w:t>
      </w:r>
      <w:r>
        <w:br/>
      </w:r>
      <w:r>
        <w:t xml:space="preserve">Nigeria Abuja, FCT</w:t>
      </w:r>
      <w:r>
        <w:br/>
      </w:r>
      <w:r>
        <w:t xml:space="preserve">Email: johndoe@example.com | Phone: +234 801 234 5678</w:t>
      </w:r>
    </w:p>
    <w:bookmarkEnd w:id="20"/>
    <w:p>
      <w:pPr>
        <w:pStyle w:val="BodyText"/>
      </w:pPr>
      <w:r>
        <w:t xml:space="preserve">April 5, 2024</w:t>
      </w:r>
    </w:p>
    <w:p>
      <w:pPr>
        <w:pStyle w:val="BodyText"/>
      </w:pPr>
      <w:r>
        <w:t xml:space="preserve">Human Resources Department</w:t>
      </w:r>
      <w:r>
        <w:br/>
      </w:r>
      <w:r>
        <w:t xml:space="preserve">Ministry of Science and Technology</w:t>
      </w:r>
      <w:r>
        <w:br/>
      </w:r>
      <w:r>
        <w:t xml:space="preserve">Nigeria Abuja, FCT</w:t>
      </w:r>
    </w:p>
    <w:bookmarkStart w:id="21" w:name="dear-hiring-manager"/>
    <w:p>
      <w:pPr>
        <w:pStyle w:val="Heading2"/>
      </w:pPr>
      <w:r>
        <w:t xml:space="preserve">Dear Hiring Manager,</w:t>
      </w:r>
    </w:p>
    <w:p>
      <w:pPr>
        <w:pStyle w:val="FirstParagraph"/>
      </w:pPr>
      <w:r>
        <w:t xml:space="preserve">I am writing to express my interest in the Chemist position at the Ministry of Science and Technology in Nigeria Abuja. As a dedicated and experienced chemist with over seven years of professional expertise, I am eager to contribute my skills, knowledge, and passion for scientific innovation to advance research and development initiatives in this dynamic region. My background aligns closely with the mission of fostering technological growth in Nigeria Abuja, where the intersection of science and public policy plays a critical role in addressing national challenges such as environmental sustainability, healthcare access, and industrial development.</w:t>
      </w:r>
    </w:p>
    <w:p>
      <w:pPr>
        <w:pStyle w:val="BodyText"/>
      </w:pPr>
      <w:r>
        <w:t xml:space="preserve">As a trained chemist with a Master’s degree in Analytical Chemistry from the University of Jos, I have consistently demonstrated my ability to apply scientific principles to real-world problems. My career has spanned roles in both academic and industrial settings, including a position as a Research Chemist at the National Institute for Pharmaceutical Research and Development (NIPRD) in Abuja, where I focused on developing cost-effective methods for drug formulation. This experience not only deepened my technical expertise but also honed my ability to collaborate with cross-functional teams to deliver solutions that meet stringent regulatory standards.</w:t>
      </w:r>
    </w:p>
    <w:p>
      <w:pPr>
        <w:pStyle w:val="BodyText"/>
      </w:pPr>
      <w:r>
        <w:t xml:space="preserve">One of the most rewarding aspects of my career has been working on projects that directly impact communities in Nigeria Abuja. For instance, I contributed to a research initiative aimed at improving water quality in rural areas by developing low-cost filtration systems using locally available materials. This project, funded by the Nigerian Government and supported by international partners, underscored the importance of adapting scientific innovations to meet the unique needs of our region. My work on this team required a balance of analytical precision, creativity, and cultural sensitivity—qualities I believe are essential for success in any chemical research role.</w:t>
      </w:r>
    </w:p>
    <w:p>
      <w:pPr>
        <w:pStyle w:val="BodyText"/>
      </w:pPr>
      <w:r>
        <w:t xml:space="preserve">In addition to my technical skills, I have cultivated strong leadership and communication abilities through my role as a mentor to junior scientists at NIPRD. I have also presented findings at several national conferences, including the Nigerian Society of Chemists’ Annual Meeting in Abuja, where I emphasized the importance of interdisciplinary collaboration in tackling complex challenges such as climate change and food security. These experiences have reinforced my commitment to using chemistry as a tool for societal advancement, particularly in Nigeria’s rapidly evolving scientific landscape.</w:t>
      </w:r>
    </w:p>
    <w:p>
      <w:pPr>
        <w:pStyle w:val="BodyText"/>
      </w:pPr>
      <w:r>
        <w:t xml:space="preserve">What excites me most about the opportunity at the Ministry of Science and Technology is the chance to work on projects that align with Nigeria Abuja’s strategic goals for economic diversification and technological self-reliance. The city, as the political and administrative hub of Nigeria, offers a unique platform to influence policy decisions that shape scientific progress across the nation. I am particularly interested in contributing to initiatives focused on renewable energy research, environmental monitoring, or pharmaceutical innovation—areas where chemistry can drive transformative change.</w:t>
      </w:r>
    </w:p>
    <w:p>
      <w:pPr>
        <w:pStyle w:val="BodyText"/>
      </w:pPr>
      <w:r>
        <w:t xml:space="preserve">My professional journey has been defined by a relentless pursuit of excellence and a deep respect for the ethical responsibilities of a chemist. I am proficient in modern analytical techniques such as chromatography, spectroscopy, and electrochemical analysis, and I have hands-on experience with laboratory equipment ranging from gas chromatographs to high-performance liquid chromatometers. Furthermore, my fluency in both English and Hausa allows me to effectively communicate with diverse stakeholders, a skill that is invaluable when working on community-based projects in Nigeria Abuja.</w:t>
      </w:r>
    </w:p>
    <w:p>
      <w:pPr>
        <w:pStyle w:val="BodyText"/>
      </w:pPr>
      <w:r>
        <w:t xml:space="preserve">While my technical expertise forms the foundation of my contributions, I am equally committed to fostering a collaborative and inclusive work environment. I believe that the best scientific outcomes arise from teamwork, and I thrive in settings where ideas are shared openly and creativity is encouraged. In my previous roles, I have mentored young scientists, participated in grant-writing efforts, and supported the implementation of safety protocols to ensure that laboratory operations meet the highest standards of integrity.</w:t>
      </w:r>
    </w:p>
    <w:p>
      <w:pPr>
        <w:pStyle w:val="BodyText"/>
      </w:pPr>
      <w:r>
        <w:t xml:space="preserve">As Nigeria Abuja continues to position itself as a center for innovation and research in Africa, I am confident that my background as a chemist will enable me to make meaningful contributions to your organization. I am eager to bring my expertise in analytical chemistry, my passion for solving pressing societal challenges, and my commitment to excellence to the Ministry of Science and Technology. I would welcome the opportunity to discuss how my skills and experiences align with your goals.</w:t>
      </w:r>
    </w:p>
    <w:p>
      <w:pPr>
        <w:pStyle w:val="BodyText"/>
      </w:pPr>
      <w:r>
        <w:t xml:space="preserve">Thank you for considering my application. I look forward to the possibility of contributing to your team and supporting the scientific advancement of Nigeria Abuja.</w:t>
      </w:r>
    </w:p>
    <w:p>
      <w:pPr>
        <w:pStyle w:val="BodyText"/>
      </w:pPr>
      <w:r>
        <w:t xml:space="preserve">Sincerely,</w:t>
      </w:r>
      <w:r>
        <w:br/>
      </w:r>
      <w:r>
        <w:rPr>
          <w:bCs/>
          <w:b/>
        </w:rPr>
        <w:t xml:space="preserve">John A. Doe</w:t>
      </w:r>
      <w:r>
        <w:br/>
      </w:r>
      <w:r>
        <w:t xml:space="preserve">Chemist</w:t>
      </w:r>
      <w:r>
        <w:br/>
      </w:r>
      <w:r>
        <w:t xml:space="preserve">Nigeria Abuja, FC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1T05:14:20Z</dcterms:created>
  <dcterms:modified xsi:type="dcterms:W3CDTF">2026-07-21T05:14:20Z</dcterms:modified>
</cp:coreProperties>
</file>

<file path=docProps/custom.xml><?xml version="1.0" encoding="utf-8"?>
<Properties xmlns="http://schemas.openxmlformats.org/officeDocument/2006/custom-properties" xmlns:vt="http://schemas.openxmlformats.org/officeDocument/2006/docPropsVTypes"/>
</file>